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A417A" w14:textId="0E05E7E4" w:rsidR="0061431A" w:rsidRDefault="00031BB6">
      <w:r>
        <w:t>Faiza Hussain</w:t>
      </w:r>
    </w:p>
    <w:p w14:paraId="3AB2C4F0" w14:textId="195B5CA5" w:rsidR="00031BB6" w:rsidRDefault="00031BB6">
      <w:r>
        <w:t>Project 1</w:t>
      </w:r>
    </w:p>
    <w:p w14:paraId="60FDF118" w14:textId="36735D29" w:rsidR="00031BB6" w:rsidRDefault="00031BB6">
      <w:r>
        <w:t>Subject # 1</w:t>
      </w:r>
    </w:p>
    <w:p w14:paraId="02C9BDD9" w14:textId="2874A756" w:rsidR="00031BB6" w:rsidRDefault="00031BB6" w:rsidP="00031BB6">
      <w:pPr>
        <w:ind w:firstLine="720"/>
      </w:pPr>
      <w:r>
        <w:t>A picture of two tape on an elevator door. This picture was picked as one of the obvious photos since there was a ratio of 70 to 30. You can clearly see that the tape is over the door. It is a rectangle shape and is geometric in it shape rather than organic.</w:t>
      </w:r>
    </w:p>
    <w:p w14:paraId="1E445DBE" w14:textId="31F5B8AF" w:rsidR="00031BB6" w:rsidRDefault="00031BB6">
      <w:r>
        <w:tab/>
        <w:t>This tape was ready for it all. Born to it parent and ready to be cut away from them, the tape holder and the tape itself. Nothing else brought joy to it then that lovely moment when it and another of it</w:t>
      </w:r>
      <w:r w:rsidR="002016EF">
        <w:t>s</w:t>
      </w:r>
      <w:r>
        <w:t xml:space="preserve"> siblings were rip off. Where will it be place it couldn’t help but wonder where it will live. Then finally it realized where it will live, an elevator. Why though? Who puts papers on an elevator? Finally, the answer came when the paper was rip off them. A paper that said, “Out of Order”.</w:t>
      </w:r>
    </w:p>
    <w:p w14:paraId="2944970F" w14:textId="4763E2C1" w:rsidR="00031BB6" w:rsidRDefault="00031BB6"/>
    <w:p w14:paraId="5DFEEAD1" w14:textId="02D1A1F2" w:rsidR="00031BB6" w:rsidRDefault="00031BB6">
      <w:r>
        <w:t>Subject # 2</w:t>
      </w:r>
    </w:p>
    <w:p w14:paraId="7D3F4C73" w14:textId="61EFE35A" w:rsidR="00DC48E7" w:rsidRDefault="00031BB6">
      <w:r>
        <w:t>A picture of a chair</w:t>
      </w:r>
      <w:r w:rsidR="00DC48E7">
        <w:t xml:space="preserve"> with paint chipping off. This is another obvious photo since the chipped paint because the shape is there and only </w:t>
      </w:r>
      <w:r w:rsidR="002016EF">
        <w:t>taken</w:t>
      </w:r>
      <w:r w:rsidR="00DC48E7">
        <w:t xml:space="preserve"> 30 percent of the background. The shape is almost rectangular in some part but other is less so making for it to be more of a</w:t>
      </w:r>
      <w:r w:rsidR="002016EF">
        <w:t>n</w:t>
      </w:r>
      <w:r w:rsidR="00DC48E7">
        <w:t xml:space="preserve"> organic shape.</w:t>
      </w:r>
    </w:p>
    <w:p w14:paraId="35775255" w14:textId="3ABAD995" w:rsidR="00DC48E7" w:rsidRDefault="00DC48E7">
      <w:r>
        <w:tab/>
        <w:t>Oh</w:t>
      </w:r>
      <w:r w:rsidR="002016EF">
        <w:t>,</w:t>
      </w:r>
      <w:r>
        <w:t xml:space="preserve"> darn it all thought the chair. It felt naked and cold when it </w:t>
      </w:r>
      <w:r w:rsidR="002016EF">
        <w:t>paints</w:t>
      </w:r>
      <w:r>
        <w:t xml:space="preserve"> chipped off. What will the others think? It can’t show</w:t>
      </w:r>
      <w:r w:rsidR="002016EF">
        <w:t xml:space="preserve"> it family that it lost some of it paint. It just plain rude and humiliating. Darn the winter cold and now it has to hide from its family, friends and that special one it </w:t>
      </w:r>
      <w:proofErr w:type="gramStart"/>
      <w:r w:rsidR="002016EF">
        <w:t>want</w:t>
      </w:r>
      <w:proofErr w:type="gramEnd"/>
      <w:r w:rsidR="002016EF">
        <w:t xml:space="preserve"> to romance. Please let someone give it some new paint.</w:t>
      </w:r>
    </w:p>
    <w:p w14:paraId="2D39F1F6" w14:textId="23043320" w:rsidR="002016EF" w:rsidRDefault="002016EF"/>
    <w:p w14:paraId="1E438A7B" w14:textId="20FF0D28" w:rsidR="002016EF" w:rsidRDefault="002016EF">
      <w:r>
        <w:t>Subject # 3</w:t>
      </w:r>
    </w:p>
    <w:p w14:paraId="22205ABE" w14:textId="05B8F22E" w:rsidR="0058052B" w:rsidRDefault="0058052B" w:rsidP="0058052B">
      <w:r>
        <w:t>A picture of a</w:t>
      </w:r>
      <w:r>
        <w:t xml:space="preserve"> blue plaster on the wall</w:t>
      </w:r>
      <w:r>
        <w:t xml:space="preserve">. This is another obvious photo since because the shape is there and only taken 30 percent of the background. The shape is </w:t>
      </w:r>
      <w:r>
        <w:t>circular with a whole like a donut</w:t>
      </w:r>
      <w:r>
        <w:t xml:space="preserve"> </w:t>
      </w:r>
      <w:r>
        <w:t>making it a geometric shape.</w:t>
      </w:r>
    </w:p>
    <w:p w14:paraId="3AD3B5C3" w14:textId="35448730" w:rsidR="0058052B" w:rsidRDefault="0058052B" w:rsidP="0058052B">
      <w:r>
        <w:tab/>
        <w:t>It was so empty during the winter, so I was placed there to be a part of this wall. However, the ones who did that forgot me. It wasn’t any problem, in fact it quite nice to see so many different faces of the students here. I get to see the lovely gallery with different students works. Wow these people are so talented. Maybe if I could be something it would be someone who does that time of work but alas, I am stuck to this wall with bricks who don’t talk at all.</w:t>
      </w:r>
    </w:p>
    <w:p w14:paraId="5E5032E1" w14:textId="45BCD1D5" w:rsidR="0058052B" w:rsidRDefault="0058052B" w:rsidP="0058052B"/>
    <w:p w14:paraId="03ED91DE" w14:textId="29568804" w:rsidR="0058052B" w:rsidRDefault="0058052B" w:rsidP="0058052B">
      <w:r>
        <w:t xml:space="preserve">Subject # 4 </w:t>
      </w:r>
    </w:p>
    <w:p w14:paraId="77ACD0B9" w14:textId="2B09DE1A" w:rsidR="0058052B" w:rsidRDefault="0058052B" w:rsidP="0058052B">
      <w:r>
        <w:t>Gum all-round the floor of the subway. This is an ambiguous photo since there are so many gum pieces on the floor taking up half of the photo. There are many circular geometric shapes on this photo.</w:t>
      </w:r>
    </w:p>
    <w:p w14:paraId="3B04C91C" w14:textId="1CEA62D0" w:rsidR="0058052B" w:rsidRDefault="0058052B" w:rsidP="0058052B">
      <w:r>
        <w:lastRenderedPageBreak/>
        <w:tab/>
        <w:t xml:space="preserve">I used to be so clean but that was many moons ago. It all started with gum. I hate that inventions. People just don’t respect me at all. They spit it out and then some poor soul will step on it and get angry. If you get angry from that imagine what it like being the platform for a subway. I seen way too much horror for a </w:t>
      </w:r>
      <w:r w:rsidR="001D3DAD">
        <w:t xml:space="preserve">lifetime, and it will never end. </w:t>
      </w:r>
    </w:p>
    <w:p w14:paraId="755D7027" w14:textId="66DD8DB7" w:rsidR="001D3DAD" w:rsidRDefault="001D3DAD" w:rsidP="0058052B"/>
    <w:p w14:paraId="5C92A29C" w14:textId="16751390" w:rsidR="001D3DAD" w:rsidRDefault="001D3DAD" w:rsidP="0058052B">
      <w:r>
        <w:t>Subject # 5</w:t>
      </w:r>
    </w:p>
    <w:p w14:paraId="247C316A" w14:textId="4085EF06" w:rsidR="001D3DAD" w:rsidRDefault="001D3DAD" w:rsidP="0058052B">
      <w:r>
        <w:tab/>
        <w:t>A road with cracks. This is ambiguous because it becomes hard to tell in the photo what is the foreground and what is in the background. There is also organic shape since it not geometric, there isn’t one set shape that take place.</w:t>
      </w:r>
    </w:p>
    <w:p w14:paraId="6D2F7D83" w14:textId="708D4EC6" w:rsidR="001D3DAD" w:rsidRDefault="001D3DAD" w:rsidP="0058052B">
      <w:r>
        <w:tab/>
        <w:t>Noise, it too much noise. I just want to sleep but it either one thing or another. From the q101 coming to the construction. They even had the nerve to crack my body into pieces. They didn’t even bother to call a doctor or something. No one thought about how much that hurt being broken like that. Darn these nonstop constructions in this busy neighbor of New York City.</w:t>
      </w:r>
    </w:p>
    <w:p w14:paraId="4D1EA186" w14:textId="51F67FEE" w:rsidR="001D3DAD" w:rsidRDefault="001D3DAD" w:rsidP="0058052B"/>
    <w:p w14:paraId="7896A38D" w14:textId="6A8B2B32" w:rsidR="001D3DAD" w:rsidRDefault="001D3DAD" w:rsidP="0058052B">
      <w:r>
        <w:t>Subject # 6</w:t>
      </w:r>
    </w:p>
    <w:p w14:paraId="78050829" w14:textId="180AF0CA" w:rsidR="001D3DAD" w:rsidRDefault="001D3DAD" w:rsidP="0058052B">
      <w:r>
        <w:tab/>
        <w:t xml:space="preserve">Cracks in a tile floor of the lobby of the apartment. Due to the tiles taking up half of the photo it becomes an ambiguous piece. There is geometric square because of it being man-made. </w:t>
      </w:r>
    </w:p>
    <w:p w14:paraId="2932913E" w14:textId="2ABB9E56" w:rsidR="001D3DAD" w:rsidRDefault="001D3DAD" w:rsidP="0058052B">
      <w:r>
        <w:tab/>
        <w:t xml:space="preserve">I was made for </w:t>
      </w:r>
      <w:r w:rsidR="00D21FD4">
        <w:t>royalty,</w:t>
      </w:r>
      <w:r>
        <w:t xml:space="preserve"> </w:t>
      </w:r>
      <w:bookmarkStart w:id="0" w:name="_GoBack"/>
      <w:bookmarkEnd w:id="0"/>
      <w:r>
        <w:t>but my kingdom was taken from me and I was placed into a apartment with a landlord who can’t even do his own jobs. I watched as lovely apartment became worst as the years go by. People are not gentle anymore, from their theft of other package and their aggressive dog and that stomping that people do. Even the postal throw things on top of me without thinking about me or t</w:t>
      </w:r>
      <w:r w:rsidR="00D21FD4">
        <w:t>he package. Fragile means nothing after all, I can relate to that package so much. Discarded with proper care.</w:t>
      </w:r>
    </w:p>
    <w:p w14:paraId="73A87F16" w14:textId="77777777" w:rsidR="0058052B" w:rsidRDefault="0058052B"/>
    <w:sectPr w:rsidR="00580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7UwNjEwsDQxNjZV0lEKTi0uzszPAykwrAUALW5uUSwAAAA="/>
  </w:docVars>
  <w:rsids>
    <w:rsidRoot w:val="00031BB6"/>
    <w:rsid w:val="00031BB6"/>
    <w:rsid w:val="001D3DAD"/>
    <w:rsid w:val="002016EF"/>
    <w:rsid w:val="0058052B"/>
    <w:rsid w:val="0061431A"/>
    <w:rsid w:val="00D21FD4"/>
    <w:rsid w:val="00DC4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A0AC5"/>
  <w15:chartTrackingRefBased/>
  <w15:docId w15:val="{44105C7D-BEAF-42F8-A728-09A2E2FF1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Hussain@mail.citytech.cuny.edu</dc:creator>
  <cp:keywords/>
  <dc:description/>
  <cp:lastModifiedBy>Faiza.Hussain@mail.citytech.cuny.edu</cp:lastModifiedBy>
  <cp:revision>1</cp:revision>
  <dcterms:created xsi:type="dcterms:W3CDTF">2019-02-15T00:57:00Z</dcterms:created>
  <dcterms:modified xsi:type="dcterms:W3CDTF">2019-02-15T01:49:00Z</dcterms:modified>
</cp:coreProperties>
</file>